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E23E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E23E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405B5" w:rsidRPr="003405B5" w:rsidRDefault="00A93F8C" w:rsidP="009344F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nuscript</w:t>
      </w:r>
      <w:bookmarkStart w:id="0" w:name="_GoBack"/>
      <w:bookmarkEnd w:id="0"/>
      <w:r w:rsidR="003405B5" w:rsidRPr="003405B5">
        <w:rPr>
          <w:rFonts w:ascii="Arial" w:hAnsi="Arial" w:cs="Arial"/>
          <w:sz w:val="20"/>
          <w:szCs w:val="20"/>
        </w:rPr>
        <w:t xml:space="preserve"> can be accepted</w:t>
      </w:r>
      <w:r w:rsidR="003405B5">
        <w:rPr>
          <w:rFonts w:ascii="Arial" w:hAnsi="Arial" w:cs="Arial"/>
          <w:sz w:val="20"/>
          <w:szCs w:val="20"/>
        </w:rPr>
        <w:t>.</w:t>
      </w: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E23E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4429A" w:rsidRPr="00405B72" w:rsidRDefault="00405B72" w:rsidP="009344FF">
      <w:pPr>
        <w:rPr>
          <w:rFonts w:ascii="Arial" w:hAnsi="Arial" w:cs="Arial"/>
          <w:sz w:val="20"/>
          <w:szCs w:val="20"/>
        </w:rPr>
      </w:pPr>
      <w:r w:rsidRPr="00405B72">
        <w:rPr>
          <w:rFonts w:ascii="Arial" w:hAnsi="Arial" w:cs="Arial"/>
          <w:sz w:val="20"/>
          <w:szCs w:val="20"/>
        </w:rPr>
        <w:t xml:space="preserve">Prof. Marcello </w:t>
      </w:r>
      <w:proofErr w:type="spellStart"/>
      <w:r w:rsidRPr="00405B72">
        <w:rPr>
          <w:rFonts w:ascii="Arial" w:hAnsi="Arial" w:cs="Arial"/>
          <w:sz w:val="20"/>
          <w:szCs w:val="20"/>
        </w:rPr>
        <w:t>Iriti</w:t>
      </w:r>
      <w:proofErr w:type="spellEnd"/>
      <w:r w:rsidRPr="00405B72">
        <w:rPr>
          <w:rFonts w:ascii="Arial" w:hAnsi="Arial" w:cs="Arial"/>
          <w:sz w:val="20"/>
          <w:szCs w:val="20"/>
        </w:rPr>
        <w:t>, Milan State University, Italy</w:t>
      </w:r>
    </w:p>
    <w:p w:rsidR="0085655B" w:rsidRPr="00BE23E0" w:rsidRDefault="0085655B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85655B" w:rsidRPr="00BE23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NTIyMzI0MTCxtDRW0lEKTi0uzszPAykwqgUAYkALJCwAAAA="/>
  </w:docVars>
  <w:rsids>
    <w:rsidRoot w:val="00A72896"/>
    <w:rsid w:val="002C0B2C"/>
    <w:rsid w:val="003405B5"/>
    <w:rsid w:val="00405B72"/>
    <w:rsid w:val="004232A0"/>
    <w:rsid w:val="0044429A"/>
    <w:rsid w:val="005969BD"/>
    <w:rsid w:val="0085655B"/>
    <w:rsid w:val="009344FF"/>
    <w:rsid w:val="00986753"/>
    <w:rsid w:val="009F328F"/>
    <w:rsid w:val="00A72896"/>
    <w:rsid w:val="00A93F8C"/>
    <w:rsid w:val="00BE23E0"/>
    <w:rsid w:val="00BF2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EB8A0"/>
  <w15:docId w15:val="{06A8DFAB-B951-4A8A-BD14-8A753C87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3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2</cp:revision>
  <dcterms:created xsi:type="dcterms:W3CDTF">2025-02-19T08:37:00Z</dcterms:created>
  <dcterms:modified xsi:type="dcterms:W3CDTF">2025-11-26T13:17:00Z</dcterms:modified>
</cp:coreProperties>
</file>